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6977BFD" w:rsidR="000C49FD" w:rsidRPr="00443A64" w:rsidRDefault="00443A64" w:rsidP="00E31880">
      <w:pPr>
        <w:jc w:val="center"/>
        <w:rPr>
          <w:b/>
          <w:bCs/>
          <w:sz w:val="32"/>
          <w:szCs w:val="32"/>
        </w:rPr>
      </w:pPr>
      <w:r w:rsidRPr="00443A64">
        <w:rPr>
          <w:b/>
          <w:bCs/>
          <w:sz w:val="32"/>
          <w:szCs w:val="32"/>
        </w:rPr>
        <w:t>(</w:t>
      </w:r>
      <w:r w:rsidR="000D7716">
        <w:rPr>
          <w:b/>
          <w:bCs/>
          <w:sz w:val="32"/>
          <w:szCs w:val="32"/>
        </w:rPr>
        <w:t>Georg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B6AF70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D7716">
        <w:rPr>
          <w:sz w:val="22"/>
          <w:szCs w:val="22"/>
        </w:rPr>
        <w:t>Georg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BC0770" w:rsidR="00C543C7" w:rsidRDefault="000D7716"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62294" w14:textId="77777777" w:rsidR="007D6E7A" w:rsidRDefault="007D6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1299520" w:rsidR="004F70A3" w:rsidRPr="007D6E7A" w:rsidRDefault="004F70A3" w:rsidP="007D6E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0BD40" w14:textId="77777777" w:rsidR="007D6E7A" w:rsidRDefault="007D6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CC45C" w14:textId="77777777" w:rsidR="007D6E7A" w:rsidRDefault="007D6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96EB34" w:rsidR="004F70A3" w:rsidRPr="007D6E7A" w:rsidRDefault="004F70A3" w:rsidP="007D6E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947F3" w14:textId="77777777" w:rsidR="007D6E7A" w:rsidRDefault="007D6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4843211">
    <w:abstractNumId w:val="3"/>
  </w:num>
  <w:num w:numId="2" w16cid:durableId="1283345514">
    <w:abstractNumId w:val="2"/>
  </w:num>
  <w:num w:numId="3" w16cid:durableId="570043187">
    <w:abstractNumId w:val="0"/>
  </w:num>
  <w:num w:numId="4" w16cid:durableId="167722397">
    <w:abstractNumId w:val="4"/>
  </w:num>
  <w:num w:numId="5" w16cid:durableId="1107772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D7716"/>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D6E7A"/>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